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0" w:name="X1fef28c4173872a03c9cc68f59a552e3f308357"/>
    <w:p>
      <w:pPr>
        <w:pStyle w:val="Heading1"/>
      </w:pPr>
      <w:r>
        <w:t xml:space="preserve">Cover Letter for Aerospace Engineer Position in Germany Frankfurt</w:t>
      </w:r>
    </w:p>
    <w:p>
      <w:pPr>
        <w:pStyle w:val="FirstParagraph"/>
      </w:pPr>
      <w:r>
        <w:t xml:space="preserve">Dear Hiring Manager,</w:t>
      </w:r>
    </w:p>
    <w:p>
      <w:pPr>
        <w:pStyle w:val="BodyText"/>
      </w:pPr>
      <w:r>
        <w:t xml:space="preserve">I am writing to express my sincere interest in the [Specific Job Title] position at [Company Name] in Frankfurt, Germany. As a dedicated and skilled Aerospace Engineer with over [X years] of experience in advanced aerospace systems, I am eager to contribute my technical expertise, innovative mindset, and passion for aviation to a dynamic organization like yours. My career has been driven by a commitment to excellence in aerospace engineering, and I am particularly excited about the opportunity to work within Germany’s thriving aerospace industry in Frankfurt—a city renowned for its global connectivity, technological innovation, and strategic importance in the European aerospace sector.</w:t>
      </w:r>
    </w:p>
    <w:p>
      <w:pPr>
        <w:pStyle w:val="BodyText"/>
      </w:pPr>
      <w:r>
        <w:t xml:space="preserve">Throughout my career as an Aerospace Engineer, I have focused on designing, analyzing, and optimizing complex systems that push the boundaries of flight technology. My expertise spans aerodynamics, propulsion systems, structural analysis, and materials science—areas that are critical to advancing both commercial and defense aviation. At [Previous Company/Organization], I contributed to projects involving aircraft performance optimization and sustainable aerospace solutions, which align closely with the cutting-edge research and development initiatives undertaken by companies in Germany. I am particularly inspired by the collaborative spirit of Germany’s aerospace ecosystem, where institutions like Airbus, DLR (German Aerospace Center), and numerous startups are redefining the future of flight.</w:t>
      </w:r>
    </w:p>
    <w:p>
      <w:pPr>
        <w:pStyle w:val="BodyText"/>
      </w:pPr>
      <w:r>
        <w:t xml:space="preserve">Frankfurt, as a major hub for international trade and innovation, offers a unique environment for aerospace professionals. Its proximity to key European aviation centers and its role as a gateway to global markets make it an ideal location for advancing aerospace projects. I have long admired Germany’s commitment to sustainability and technological leadership in the aerospace industry, particularly in areas such as electric propulsion systems, hydrogen-powered aircraft, and digital twin technologies. I am eager to bring my background in these fields to [Company Name], where I can contribute to groundbreaking work that aligns with both national and international aviation goals.</w:t>
      </w:r>
    </w:p>
    <w:p>
      <w:pPr>
        <w:pStyle w:val="BodyText"/>
      </w:pPr>
      <w:r>
        <w:t xml:space="preserve">My academic foundation in Aerospace Engineering from [University Name] has provided me with a strong theoretical basis, complemented by hands-on experience in research and development. During my studies, I focused on [specific area, e.g., "aerodynamic design" or "flight dynamics"], which equipped me with the analytical tools to tackle complex engineering challenges. This was further refined during my professional career, where I have consistently applied rigorous methodologies to ensure the safety, efficiency, and reliability of aerospace systems. For instance, in my role at [Previous Company], I led a team in developing a lightweight composite material for aircraft fuselage components, which reduced overall weight by 15% while maintaining structural integrity—a project that was recognized with an internal innovation award.</w:t>
      </w:r>
    </w:p>
    <w:p>
      <w:pPr>
        <w:pStyle w:val="BodyText"/>
      </w:pPr>
      <w:r>
        <w:t xml:space="preserve">What sets me apart as an Aerospace Engineer is my ability to bridge the gap between theoretical concepts and practical applications. I thrive in environments where interdisciplinary collaboration is encouraged, as aerospace projects often require input from mechanical, electrical, and software engineers. My experience working with cross-functional teams has honed my communication skills and taught me the importance of clarity and precision in technical documentation. Additionally, I am proficient in industry-standard tools such as [CAD software, simulation platforms like ANSYS or COMSOL], and programming languages like Python for data analysis—a skill that I believe is increasingly vital in modern aerospace engineering.</w:t>
      </w:r>
    </w:p>
    <w:p>
      <w:pPr>
        <w:pStyle w:val="BodyText"/>
      </w:pPr>
      <w:r>
        <w:t xml:space="preserve">Germany’s emphasis on sustainability resonates deeply with my professional values. The aerospace industry is at a critical juncture, with growing demands for environmentally friendly technologies. I have actively engaged in projects focused on reducing carbon emissions and improving energy efficiency, such as [specific example]. These experiences have not only strengthened my technical acumen but also reinforced my belief that the future of aerospace lies in innovation that prioritizes both performance and planetary responsibility. I am eager to contribute to [Company Name]’s mission of driving sustainable advancements in aviation, particularly in a city like Frankfurt, where global collaboration and technological progress are intertwined.</w:t>
      </w:r>
    </w:p>
    <w:p>
      <w:pPr>
        <w:pStyle w:val="BodyText"/>
      </w:pPr>
      <w:r>
        <w:t xml:space="preserve">Frankfurt’s vibrant cultural landscape and strategic location also make it an appealing place to work. As an aerospace engineer, I am drawn to the city’s blend of tradition and modernity, where cutting-edge research coexists with a strong industrial heritage. The opportunity to work in such a dynamic environment would allow me to grow both professionally and personally, while contributing to the global aerospace community. I am particularly interested in [specific aspect of the company’s work, e.g., "exploring new frontiers in urban air mobility" or "developing next-generation satellite systems"], as these align with my career aspirations and technical interests.</w:t>
      </w:r>
    </w:p>
    <w:p>
      <w:pPr>
        <w:pStyle w:val="BodyText"/>
      </w:pPr>
      <w:r>
        <w:t xml:space="preserve">In conclusion, I am enthusiastic about the possibility of joining [Company Name] as an Aerospace Engineer in Frankfurt. My technical expertise, passion for innovation, and commitment to excellence make me a strong candidate for this role. I am confident that my background in aerospace engineering, combined with my adaptability and teamwork skills, will enable me to contribute meaningfully to your organization’s goals. I would welcome the opportunity to discuss how my qualifications align with your needs and how I can contribute to the continued success of [Company Name] in the German aerospace industry.</w:t>
      </w:r>
    </w:p>
    <w:p>
      <w:pPr>
        <w:pStyle w:val="BodyText"/>
      </w:pPr>
      <w:r>
        <w:t xml:space="preserve">Thank you for considering my application. I look forward to the possibility of contributing to [Company Name]’s legacy of innovation and excellence in Germany Frankfur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Germany Frankfurt</dc:title>
  <dc:creator/>
  <cp:keywords/>
  <dcterms:created xsi:type="dcterms:W3CDTF">2026-07-23T07:42:52Z</dcterms:created>
  <dcterms:modified xsi:type="dcterms:W3CDTF">2026-07-23T07:42:52Z</dcterms:modified>
</cp:coreProperties>
</file>

<file path=docProps/custom.xml><?xml version="1.0" encoding="utf-8"?>
<Properties xmlns="http://schemas.openxmlformats.org/officeDocument/2006/custom-properties" xmlns:vt="http://schemas.openxmlformats.org/officeDocument/2006/docPropsVTypes"/>
</file>